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скрипт,которыйпризапускебудетделатьрезервнуюкопиюсамогосебя(то есть файла, в котором содержится его исходный код) в другую директорию backup в вашем домашнем каталоге. При этом файл должен архивироваться одним из ар- 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примеркомандногофайла,обрабатывающеголюбоепроизвольноечисло аргументов командной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командныйфайл—аналогкомандыls(безиспользованиясамойэтойко- манды и команды dir). Требуется, чтобы он выдавал информацию о нужном каталоге и выводил информацию о возможностях доступа к фай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командныйфайл,которыйполучаетвкачествеаргументакоманднойстроки формат файла (.txt, .doc, .jpg, .pdf и т.д.) и вычисляет количество таких файлов в указанной директории. Путь к директории также передаётся в виде аргумента ко- мандной строки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477941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смотр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358033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619077"/>
            <wp:effectExtent b="0" l="0" r="0" t="0"/>
            <wp:docPr descr="фай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айлы</w:t>
      </w:r>
    </w:p>
    <w:p>
      <w:pPr>
        <w:numPr>
          <w:ilvl w:val="0"/>
          <w:numId w:val="1003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851135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620487"/>
            <wp:effectExtent b="0" l="0" r="0" t="0"/>
            <wp:docPr descr="реализа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ализация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5476556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3423442"/>
            <wp:effectExtent b="0" l="0" r="0" t="0"/>
            <wp:docPr descr="реализац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ализация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5571594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463184"/>
            <wp:effectExtent b="0" l="0" r="0" t="0"/>
            <wp:docPr descr="реализац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ализация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/Linux, научилась писать небольшие командные файлы.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д оболочкой Борна, использующая С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2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3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ls -l myfile &gt; blssudoapt-getinstalltexlive-luatexприведёткпереназначениюстандартноговыводакомандыlsстерминаланафайл/tmp/andy-ls,аиспользованиекомандыls-l&gt;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  <w:r>
        <w:t xml:space="preserve"> </w:t>
      </w: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7. 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</w:t>
      </w:r>
      <w:r>
        <w:t xml:space="preserve"> </w:t>
      </w:r>
      <w:r>
        <w:t xml:space="preserve">8, 9. Такие символы, как ’ &lt; &gt; * ? | 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  <w:r>
        <w:t xml:space="preserve"> </w:t>
      </w:r>
      <w:r>
        <w:t xml:space="preserve">10. 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  <w:r>
        <w:t xml:space="preserve"> </w:t>
      </w:r>
      <w:r>
        <w:t xml:space="preserve">11. 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  <w:r>
        <w:t xml:space="preserve"> </w:t>
      </w:r>
      <w:r>
        <w:t xml:space="preserve">13. 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 Команда typeset имеет чет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  <w:r>
        <w:t xml:space="preserve"> </w:t>
      </w:r>
      <w:r>
        <w:t xml:space="preserve">14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  <w:r>
        <w:t xml:space="preserve"> </w:t>
      </w:r>
      <w:r>
        <w:t xml:space="preserve">15. 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цесса, в рамках которого выполняется последняя вызванная на выполнение в командном режиме команда; – $- — значение флагов командного процессора; – ${#} — возвращает целое число — количество слов, которые были результатом $; – ${#name} — возвращает целое значение длины строки в переменной name; – ${name[n]} — обращение к n-му элементу массива; – ${name[*]} — перечисляет все элементы массива, разделённые пробелом; – ${name[@]} — то же самое, но позволяет учитывать символы пробелы в самих переменных; – ${name:-value} — если значение переменной name не определено, то оно будет заменено на указанное value; – ${name:value} — проверяется факт существования переменной; – ${name=value} — если name не определено, то ему присваивается значение value; – ${name?value} — останавливает выполнение, если имя переменной не определено, и выводит value как сообщение об ошибке; – ${name+value} — это выражение работает противоположно ${name-value}. Если переменная определена, то подставляется value; – ${name#pattern} — представляет значение переменной name с удалённым самым коротким левым образцом (pattern); – ${#name[*]} и ${#name[@]} — эти выражения возвращают количество элементов в массиве nam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ебедева Алёна Алексеевна</dc:creator>
  <dc:language>ru-RU</dc:language>
  <cp:keywords/>
  <dcterms:created xsi:type="dcterms:W3CDTF">2022-05-20T20:16:22Z</dcterms:created>
  <dcterms:modified xsi:type="dcterms:W3CDTF">2022-05-20T20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